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504F0" w:rsidP="009344FF">
      <w:r w:rsidRPr="00E504F0">
        <w:t>Based on the expert opinion of the reviewers and the changes the author has done to the manuscript</w:t>
      </w:r>
      <w:r w:rsidR="00697C9A">
        <w:t xml:space="preserve">, and </w:t>
      </w:r>
      <w:r w:rsidRPr="00E504F0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3858" w:rsidRPr="009D40DE" w:rsidRDefault="00655955" w:rsidP="009344FF">
      <w:bookmarkStart w:id="0" w:name="_GoBack"/>
      <w:proofErr w:type="spellStart"/>
      <w:r w:rsidRPr="009D40DE">
        <w:t>Dr.</w:t>
      </w:r>
      <w:proofErr w:type="spellEnd"/>
      <w:r w:rsidRPr="009D40DE">
        <w:t xml:space="preserve"> Gonzalo Emiliano Aranda Abreu, </w:t>
      </w:r>
      <w:proofErr w:type="spellStart"/>
      <w:r w:rsidRPr="009D40DE">
        <w:t>Veracruzana</w:t>
      </w:r>
      <w:proofErr w:type="spellEnd"/>
      <w:r w:rsidRPr="009D40DE">
        <w:t xml:space="preserve"> University, Mexico</w:t>
      </w:r>
    </w:p>
    <w:bookmarkEnd w:id="0"/>
    <w:p w:rsidR="000F2F57" w:rsidRPr="009344FF" w:rsidRDefault="000F2F57" w:rsidP="009344FF">
      <w:pPr>
        <w:rPr>
          <w:b/>
          <w:u w:val="single"/>
        </w:rPr>
      </w:pPr>
    </w:p>
    <w:sectPr w:rsidR="000F2F5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MDU2Mjc2MjEwNDBW0lEKTi0uzszPAykwrAUAEgQaBSwAAAA="/>
  </w:docVars>
  <w:rsids>
    <w:rsidRoot w:val="00A72896"/>
    <w:rsid w:val="000F2F57"/>
    <w:rsid w:val="002B3858"/>
    <w:rsid w:val="002C0B2C"/>
    <w:rsid w:val="00655955"/>
    <w:rsid w:val="00697C9A"/>
    <w:rsid w:val="009344FF"/>
    <w:rsid w:val="009D40DE"/>
    <w:rsid w:val="009F328F"/>
    <w:rsid w:val="00A72896"/>
    <w:rsid w:val="00E50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E1C5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3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4T11:57:00Z</dcterms:modified>
</cp:coreProperties>
</file>